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Dear Hiring Manager,</w:t>
      </w:r>
    </w:p>
    <w:p>
      <w:pPr>
        <w:pStyle w:val="BodyText"/>
      </w:pPr>
      <w:r>
        <w:t xml:space="preserve">I am writing to express my interest in the Aerospace Engineer position at your organization in Iran, Tehran. As a highly motivated and skilled aerospace engineer with a deep passion for innovation in aviation and space technology, I am eager to contribute my expertise to advance the aerospace industry within this dynamic region. My academic background, professional experience, and commitment to excellence align perfectly with the goals of your institution, making me an ideal candidate for this opportunity.</w:t>
      </w:r>
    </w:p>
    <w:p>
      <w:pPr>
        <w:pStyle w:val="BodyText"/>
      </w:pPr>
      <w:r>
        <w:t xml:space="preserve">Having completed my Bachelor’s and Master’s degrees in Aerospace Engineering from [University Name], I have developed a strong foundation in aerodynamics, propulsion systems, structural analysis, and satellite technology. My academic journey was complemented by hands-on research projects focused on optimizing aircraft performance and exploring sustainable energy solutions for aerospace applications. These experiences not only sharpened my technical skills but also instilled in me a profound appreciation for the challenges and opportunities inherent in aerospace engineering.</w:t>
      </w:r>
    </w:p>
    <w:p>
      <w:pPr>
        <w:pStyle w:val="BodyText"/>
      </w:pPr>
      <w:r>
        <w:t xml:space="preserve">My professional career has further solidified my expertise in this field. As a [Your Job Title] at [Previous Company/Organization], I was involved in designing and testing advanced propulsion systems, conducting computational fluid dynamics (CFD) simulations, and collaborating with multidisciplinary teams to develop cutting-edge aerospace solutions. This role allowed me to work on projects that directly contributed to the advancement of aviation technology, while also honing my ability to solve complex engineering problems under tight deadlines.</w:t>
      </w:r>
    </w:p>
    <w:p>
      <w:pPr>
        <w:pStyle w:val="BodyText"/>
      </w:pPr>
      <w:r>
        <w:t xml:space="preserve">What excites me most about the Aerospace Engineer position in Iran, Tehran is the opportunity to contribute to a rapidly growing industry that holds immense potential for innovation. Tehran, as a hub of technological and academic excellence in Iran, offers a unique environment where aerospace engineers can collaborate with leading institutions such as [University or Research Center Name] and national space agencies. I am particularly interested in supporting initiatives that leverage aerospace engineering to address regional challenges, from improving air travel infrastructure to advancing satellite-based technologies for environmental monitoring and disaster response.</w:t>
      </w:r>
    </w:p>
    <w:p>
      <w:pPr>
        <w:pStyle w:val="BodyText"/>
      </w:pPr>
      <w:r>
        <w:t xml:space="preserve">The aerospace sector in Iran has made significant strides in recent years, with increasing investments in both civil and defense-related projects. As an Aerospace Engineer, I am keen to play a pivotal role in these developments by applying my knowledge of aircraft design, materials science, and systems integration. My proficiency in industry-standard software such as ANSYS, MATLAB, and SolidWorks enables me to streamline the design process and ensure the highest standards of precision and efficiency. Additionally, my ability to work independently and as part of a team has been instrumental in driving successful project outcomes.</w:t>
      </w:r>
    </w:p>
    <w:p>
      <w:pPr>
        <w:pStyle w:val="BodyText"/>
      </w:pPr>
      <w:r>
        <w:t xml:space="preserve">One of my key strengths is my commitment to continuous learning. I regularly engage with the latest advancements in aerospace engineering through publications, conferences, and professional networks. For instance, I recently attended the [Name of Conference or Workshop] in Tehran, where I gained valuable insights into emerging trends such as hybrid-electric propulsion systems and autonomous flight technologies. These experiences have reinforced my determination to contribute to the global aerospace community while also supporting local innovation in Iran.</w:t>
      </w:r>
    </w:p>
    <w:p>
      <w:pPr>
        <w:pStyle w:val="BodyText"/>
      </w:pPr>
      <w:r>
        <w:t xml:space="preserve">I am particularly drawn to your organization because of its reputation for fostering creativity and excellence in aerospace engineering. I understand that your projects often involve tackling complex technical challenges, and I am confident that my problem-solving skills, attention to detail, and passion for the field will allow me to make meaningful contributions. Whether it is optimizing aircraft performance, ensuring compliance with international safety standards, or exploring new frontiers in space exploration, I am eager to bring my expertise to your team.</w:t>
      </w:r>
    </w:p>
    <w:p>
      <w:pPr>
        <w:pStyle w:val="BodyText"/>
      </w:pPr>
      <w:r>
        <w:t xml:space="preserve">In addition to my technical qualifications, I possess strong communication and leadership skills that enable me to collaborate effectively with stakeholders at all levels. During my time at [Previous Company/Organization], I led a team of engineers in developing a prototype for a lightweight composite material, which reduced manufacturing costs by 15% while maintaining structural integrity. This experience highlighted the importance of teamwork and innovation in achieving engineering excellence, qualities that I am eager to bring to your organization.</w:t>
      </w:r>
    </w:p>
    <w:p>
      <w:pPr>
        <w:pStyle w:val="BodyText"/>
      </w:pPr>
      <w:r>
        <w:t xml:space="preserve">As an Aerospace Engineer based in Tehran, I am also deeply committed to giving back to my community. I have volunteered with local STEM initiatives, mentoring young students interested in engineering and encouraging them to pursue careers in science and technology. This experience has reinforced my belief that the future of aerospace engineering lies not only in technical innovation but also in inspiring the next generation of engineers.</w:t>
      </w:r>
    </w:p>
    <w:p>
      <w:pPr>
        <w:pStyle w:val="BodyText"/>
      </w:pPr>
      <w:r>
        <w:t xml:space="preserve">I would be thrilled to bring my skills, experience, and enthusiasm for aerospace engineering to your organization in Iran, Tehran. I am confident that my dedication to excellence and my passion for solving complex problems will make me a valuable asset to your team. Thank you for considering my application. I look forward to the opportunity to discuss how I can contribute to your organization’s mission of advancing aerospace technology in this vibrant reg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6-07-19T21:44:37Z</dcterms:created>
  <dcterms:modified xsi:type="dcterms:W3CDTF">2026-07-19T21:44:37Z</dcterms:modified>
</cp:coreProperties>
</file>

<file path=docProps/custom.xml><?xml version="1.0" encoding="utf-8"?>
<Properties xmlns="http://schemas.openxmlformats.org/officeDocument/2006/custom-properties" xmlns:vt="http://schemas.openxmlformats.org/officeDocument/2006/docPropsVTypes"/>
</file>